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AA8C9" w14:textId="37028824" w:rsidR="00025D84" w:rsidRDefault="00025D84" w:rsidP="00025D84">
      <w:pPr>
        <w:pStyle w:val="Title"/>
      </w:pPr>
      <w:r>
        <w:t xml:space="preserve">Feedback for Project Number </w:t>
      </w:r>
      <w:r>
        <w:t>12</w:t>
      </w:r>
    </w:p>
    <w:p w14:paraId="1317AD6F" w14:textId="07CD0A6F" w:rsidR="00AF550C" w:rsidRDefault="00AF550C" w:rsidP="00AF550C">
      <w:pPr>
        <w:pStyle w:val="FirstParagraph"/>
        <w:rPr>
          <w:b/>
        </w:rPr>
      </w:pPr>
      <w:r>
        <w:rPr>
          <w:b/>
        </w:rPr>
        <w:t>What is their topic on?</w:t>
      </w:r>
    </w:p>
    <w:p w14:paraId="6015FE64" w14:textId="53D8A111" w:rsidR="00AF550C" w:rsidRPr="00AF550C" w:rsidRDefault="00AF550C" w:rsidP="00AF550C">
      <w:pPr>
        <w:pStyle w:val="BodyText"/>
      </w:pPr>
      <w:r>
        <w:t xml:space="preserve">The topic of this project is on </w:t>
      </w:r>
      <w:r w:rsidR="00614AA8">
        <w:t>analyzing the timing of food network recipes with respect to google trend information. The title of their project is Discovering Food Trends using Food Network Recipes</w:t>
      </w:r>
      <w:r w:rsidR="00D8469C">
        <w:t xml:space="preserve"> which is perhaps a bit misleading as this project isn’t really about discovering new food trends although the title is likely close enough to the point where anybody who is interested in the title would likely be interested in the presentation.</w:t>
      </w:r>
    </w:p>
    <w:p w14:paraId="61E9CBB9" w14:textId="38A7FB5E" w:rsidR="00AF550C" w:rsidRDefault="00AF550C" w:rsidP="00AF550C">
      <w:pPr>
        <w:pStyle w:val="FirstParagraph"/>
        <w:rPr>
          <w:b/>
        </w:rPr>
      </w:pPr>
      <w:r>
        <w:rPr>
          <w:b/>
        </w:rPr>
        <w:t>Are the objectives of the project clearly identifiable?</w:t>
      </w:r>
    </w:p>
    <w:p w14:paraId="1F631819" w14:textId="36023069" w:rsidR="00D8469C" w:rsidRPr="00D8469C" w:rsidRDefault="00D8469C" w:rsidP="00D8469C">
      <w:pPr>
        <w:pStyle w:val="BodyText"/>
      </w:pPr>
      <w:r>
        <w:t xml:space="preserve">Yes, once the presentation starts the objectives of the project are clearly identifiable. The motivation of this project is to relate the date that food network recipes are posted to common food trends on google trends and see if there is any correlation between them. The </w:t>
      </w:r>
      <w:r w:rsidR="00F454C3">
        <w:t>presenter’s</w:t>
      </w:r>
      <w:r>
        <w:t xml:space="preserve"> goal of the project is to see if </w:t>
      </w:r>
      <w:r w:rsidR="00F454C3">
        <w:t>there is there is a correlation between food network recipes and google trend data.</w:t>
      </w:r>
    </w:p>
    <w:p w14:paraId="1835CD2B" w14:textId="21D0BC92" w:rsidR="00AF550C" w:rsidRDefault="00AF550C" w:rsidP="00AF550C">
      <w:pPr>
        <w:pStyle w:val="FirstParagraph"/>
        <w:rPr>
          <w:b/>
        </w:rPr>
      </w:pPr>
      <w:r>
        <w:rPr>
          <w:b/>
        </w:rPr>
        <w:t>What data are used?</w:t>
      </w:r>
    </w:p>
    <w:p w14:paraId="5FDEE156" w14:textId="7176FF22" w:rsidR="00F454C3" w:rsidRPr="00F454C3" w:rsidRDefault="00F454C3" w:rsidP="00F454C3">
      <w:pPr>
        <w:pStyle w:val="BodyText"/>
      </w:pPr>
      <w:r>
        <w:t>The data used for this project is data scraped from foodnetwork.com such as recipes and date when the recipe is posted. The other data used for this project is data taken from google trends to analyze with respect to the data taken from foodnetwork.com</w:t>
      </w:r>
    </w:p>
    <w:p w14:paraId="4B64B8E1" w14:textId="25B17155" w:rsidR="00AF550C" w:rsidRDefault="00AF550C" w:rsidP="00AF550C">
      <w:pPr>
        <w:pStyle w:val="FirstParagraph"/>
        <w:rPr>
          <w:b/>
        </w:rPr>
      </w:pPr>
      <w:r>
        <w:rPr>
          <w:b/>
        </w:rPr>
        <w:t>What is your overall impression of the project?</w:t>
      </w:r>
    </w:p>
    <w:p w14:paraId="23557E08" w14:textId="55AF0408" w:rsidR="00F454C3" w:rsidRPr="00F454C3" w:rsidRDefault="00F454C3" w:rsidP="00F454C3">
      <w:pPr>
        <w:pStyle w:val="BodyText"/>
      </w:pPr>
      <w:r>
        <w:t>My overall impression of the project is that it is a bit long clocking in at a tad over 19 minutes. This caused me to tap right arrow to speed through the video a bit faster as I got bored and that might have caused me to miss some of the details.</w:t>
      </w:r>
      <w:r w:rsidR="000C1C5F">
        <w:t xml:space="preserve"> </w:t>
      </w:r>
      <w:r w:rsidR="00CC3322">
        <w:t>Otherwise,</w:t>
      </w:r>
      <w:r w:rsidR="000C1C5F">
        <w:t xml:space="preserve"> I thought the project was fine even if the data ended up leading to a slightly disappointing conclusion.</w:t>
      </w:r>
    </w:p>
    <w:p w14:paraId="39516F5E" w14:textId="77777777" w:rsidR="00F6515F" w:rsidRDefault="00CC3322"/>
    <w:sectPr w:rsidR="00F651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5D84"/>
    <w:rsid w:val="00025D84"/>
    <w:rsid w:val="000B6C99"/>
    <w:rsid w:val="000C1C5F"/>
    <w:rsid w:val="00302CF1"/>
    <w:rsid w:val="00614AA8"/>
    <w:rsid w:val="007D1556"/>
    <w:rsid w:val="009F6853"/>
    <w:rsid w:val="00AC1137"/>
    <w:rsid w:val="00AF550C"/>
    <w:rsid w:val="00BE022D"/>
    <w:rsid w:val="00CC3322"/>
    <w:rsid w:val="00D8469C"/>
    <w:rsid w:val="00F45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8BBBB"/>
  <w15:chartTrackingRefBased/>
  <w15:docId w15:val="{52617427-9851-47BB-8E78-001957DE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D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025D8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025D84"/>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semiHidden/>
    <w:unhideWhenUsed/>
    <w:rsid w:val="00025D84"/>
    <w:pPr>
      <w:spacing w:after="120"/>
    </w:pPr>
  </w:style>
  <w:style w:type="character" w:customStyle="1" w:styleId="BodyTextChar">
    <w:name w:val="Body Text Char"/>
    <w:basedOn w:val="DefaultParagraphFont"/>
    <w:link w:val="BodyText"/>
    <w:uiPriority w:val="99"/>
    <w:semiHidden/>
    <w:rsid w:val="00025D84"/>
  </w:style>
  <w:style w:type="paragraph" w:customStyle="1" w:styleId="FirstParagraph">
    <w:name w:val="First Paragraph"/>
    <w:basedOn w:val="BodyText"/>
    <w:next w:val="BodyText"/>
    <w:qFormat/>
    <w:rsid w:val="00AF550C"/>
    <w:pPr>
      <w:spacing w:before="180" w:after="18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87320">
      <w:bodyDiv w:val="1"/>
      <w:marLeft w:val="0"/>
      <w:marRight w:val="0"/>
      <w:marTop w:val="0"/>
      <w:marBottom w:val="0"/>
      <w:divBdr>
        <w:top w:val="none" w:sz="0" w:space="0" w:color="auto"/>
        <w:left w:val="none" w:sz="0" w:space="0" w:color="auto"/>
        <w:bottom w:val="none" w:sz="0" w:space="0" w:color="auto"/>
        <w:right w:val="none" w:sz="0" w:space="0" w:color="auto"/>
      </w:divBdr>
    </w:div>
    <w:div w:id="190607993">
      <w:bodyDiv w:val="1"/>
      <w:marLeft w:val="0"/>
      <w:marRight w:val="0"/>
      <w:marTop w:val="0"/>
      <w:marBottom w:val="0"/>
      <w:divBdr>
        <w:top w:val="none" w:sz="0" w:space="0" w:color="auto"/>
        <w:left w:val="none" w:sz="0" w:space="0" w:color="auto"/>
        <w:bottom w:val="none" w:sz="0" w:space="0" w:color="auto"/>
        <w:right w:val="none" w:sz="0" w:space="0" w:color="auto"/>
      </w:divBdr>
    </w:div>
    <w:div w:id="497841833">
      <w:bodyDiv w:val="1"/>
      <w:marLeft w:val="0"/>
      <w:marRight w:val="0"/>
      <w:marTop w:val="0"/>
      <w:marBottom w:val="0"/>
      <w:divBdr>
        <w:top w:val="none" w:sz="0" w:space="0" w:color="auto"/>
        <w:left w:val="none" w:sz="0" w:space="0" w:color="auto"/>
        <w:bottom w:val="none" w:sz="0" w:space="0" w:color="auto"/>
        <w:right w:val="none" w:sz="0" w:space="0" w:color="auto"/>
      </w:divBdr>
    </w:div>
    <w:div w:id="108842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Olsen</dc:creator>
  <cp:keywords/>
  <dc:description/>
  <cp:lastModifiedBy>Garrett Olsen</cp:lastModifiedBy>
  <cp:revision>2</cp:revision>
  <dcterms:created xsi:type="dcterms:W3CDTF">2022-03-25T13:02:00Z</dcterms:created>
  <dcterms:modified xsi:type="dcterms:W3CDTF">2022-03-25T14:36:00Z</dcterms:modified>
</cp:coreProperties>
</file>